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Astronomer position at a prestigious institution in Saudi Arabia Riyadh. As a passionate and experienced astronomer with a deep commitment to advancing our understanding of the cosmos, I am eager to contribute my expertise to the vibrant scientific community of the Kingdom. This opportunity aligns perfectly with my career goals, and I am confident that my qualifications and vision will make me a valuable asset to your team.</w:t>
      </w:r>
    </w:p>
    <w:bookmarkStart w:id="20" w:name="professional-background-and-expertise"/>
    <w:p>
      <w:pPr>
        <w:pStyle w:val="Heading2"/>
      </w:pPr>
      <w:r>
        <w:t xml:space="preserve">Professional Background and Expertise</w:t>
      </w:r>
    </w:p>
    <w:p>
      <w:pPr>
        <w:pStyle w:val="FirstParagraph"/>
      </w:pPr>
      <w:r>
        <w:t xml:space="preserve">With over [X years] of experience in astronomical research, I have dedicated my career to exploring the mysteries of the universe. My academic foundation includes a [PhD/MS/MSc] in Astronomy from [University Name], where I focused on [specific area, e.g., "exoplanet detection," "galactic evolution," or "cosmic microwave background analysis"]. Throughout my professional journey, I have worked at renowned institutions such as [Previous Employer/Organization], where I led projects involving [specific research topics, e.g., telescope data analysis, astrophysical modeling, or observational astronomy]. My work has been published in peer-reviewed journals like [Journal Names], and I have presented my findings at international conferences in [Location(s)].</w:t>
      </w:r>
    </w:p>
    <w:p>
      <w:pPr>
        <w:pStyle w:val="BodyText"/>
      </w:pPr>
      <w:r>
        <w:t xml:space="preserve">A key strength of mine lies in my ability to combine theoretical knowledge with cutting-edge technological tools. For instance, during my tenure at [Previous Institution], I developed algorithms to process data from the [specific telescope or observatory], which significantly improved the accuracy of stellar distance measurements. This experience honed my skills in statistical analysis, computational modeling, and interdisciplinary collaboration—skills I believe are critical for advancing astronomical research in Saudi Arabia Riyadh.</w:t>
      </w:r>
    </w:p>
    <w:bookmarkEnd w:id="20"/>
    <w:bookmarkStart w:id="21" w:name="Xe17cc9e0aa1580a5eb95b88d3453354d9eeb90a"/>
    <w:p>
      <w:pPr>
        <w:pStyle w:val="Heading2"/>
      </w:pPr>
      <w:r>
        <w:t xml:space="preserve">Alignment with Saudi Arabia’s Scientific Ambitions</w:t>
      </w:r>
    </w:p>
    <w:p>
      <w:pPr>
        <w:pStyle w:val="FirstParagraph"/>
      </w:pPr>
      <w:r>
        <w:t xml:space="preserve">Saudi Arabia’s Vision 2030 has positioned the Kingdom as a global leader in science, technology, and innovation. The establishment of institutions like the King Abdulaziz City for Science and Technology (KACST) and the Saudi Astronomical Society reflects a commitment to fostering a thriving scientific ecosystem. I am particularly inspired by the country’s investments in space exploration, such as the [specific project or initiative], which aligns with my own research interests in [relevant field].</w:t>
      </w:r>
    </w:p>
    <w:p>
      <w:pPr>
        <w:pStyle w:val="BodyText"/>
      </w:pPr>
      <w:r>
        <w:t xml:space="preserve">Working in Riyadh would allow me to contribute to this transformative vision while immersing myself in a culture that values intellectual curiosity and progress. The city’s unique geographical location offers exceptional conditions for astronomical observations, with minimal light pollution and a growing network of observatories. I am eager to collaborate with local researchers and institutions to leverage these opportunities for groundbreaking discoveries.</w:t>
      </w:r>
    </w:p>
    <w:bookmarkEnd w:id="21"/>
    <w:bookmarkStart w:id="22" w:name="why-saudi-arabia-riyadh"/>
    <w:p>
      <w:pPr>
        <w:pStyle w:val="Heading2"/>
      </w:pPr>
      <w:r>
        <w:t xml:space="preserve">Why Saudi Arabia Riyadh?</w:t>
      </w:r>
    </w:p>
    <w:p>
      <w:pPr>
        <w:pStyle w:val="FirstParagraph"/>
      </w:pPr>
      <w:r>
        <w:t xml:space="preserve">Riyadh, as the capital of Saudi Arabia, is a dynamic hub where tradition meets modernity. The city’s rapid development in science and technology, coupled with its rich cultural heritage, creates an ideal environment for innovation. I am particularly drawn to the opportunity to work alongside Saudi scientists who are shaping the future of astronomy in the Middle East. My experience in multicultural teams has equipped me to adapt quickly to new environments and contribute effectively to diverse projects.</w:t>
      </w:r>
    </w:p>
    <w:p>
      <w:pPr>
        <w:pStyle w:val="BodyText"/>
      </w:pPr>
      <w:r>
        <w:t xml:space="preserve">Moreover, Riyadh’s strategic location provides access to some of the world’s most advanced astronomical facilities, such as the [specific observatory or research center]. I am keen to participate in initiatives that bridge global scientific communities and support the Kingdom’s goals of becoming a regional leader in space science. Whether it involves designing new observational techniques, mentoring young researchers, or engaging with public outreach programs, I am committed to fostering a culture of excellence and curiosity.</w:t>
      </w:r>
    </w:p>
    <w:bookmarkEnd w:id="22"/>
    <w:bookmarkStart w:id="23" w:name="personal-motivation-and-vision"/>
    <w:p>
      <w:pPr>
        <w:pStyle w:val="Heading2"/>
      </w:pPr>
      <w:r>
        <w:t xml:space="preserve">Personal Motivation and Vision</w:t>
      </w:r>
    </w:p>
    <w:p>
      <w:pPr>
        <w:pStyle w:val="FirstParagraph"/>
      </w:pPr>
      <w:r>
        <w:t xml:space="preserve">As an astronomer, I am driven by the desire to unravel the universe’s secrets and inspire future generations. The opportunity to work in Saudi Arabia Riyadh excites me because it offers a unique platform to merge my technical expertise with the Kingdom’s ambitious scientific aspirations. I am particularly interested in [specific area of interest, e.g., "studying dark matter," "exploring exoplanetary systems," or "advancing radio astronomy"], and I believe my background in [related skills or projects] positions me to make meaningful contributions.</w:t>
      </w:r>
    </w:p>
    <w:p>
      <w:pPr>
        <w:pStyle w:val="BodyText"/>
      </w:pPr>
      <w:r>
        <w:t xml:space="preserve">Furthermore, I am deeply committed to education and outreach. I have led workshops on celestial navigation for students and organized public stargazing events to promote STEM engagement. In Saudi Arabia, I would like to support initiatives that encourage young Saudis to pursue careers in science, technology, engineering, and mathematics (STEM). By sharing my knowledge and passion for astronomy, I hope to empower the next generation of scientists in the Kingdom.</w:t>
      </w:r>
    </w:p>
    <w:bookmarkEnd w:id="23"/>
    <w:bookmarkStart w:id="24" w:name="conclusion"/>
    <w:p>
      <w:pPr>
        <w:pStyle w:val="Heading2"/>
      </w:pPr>
      <w:r>
        <w:t xml:space="preserve">Conclusion</w:t>
      </w:r>
    </w:p>
    <w:p>
      <w:pPr>
        <w:pStyle w:val="FirstParagraph"/>
      </w:pPr>
      <w:r>
        <w:t xml:space="preserve">In conclusion, I am confident that my qualifications, combined with my enthusiasm for working in Saudi Arabia Riyadh, make me an ideal candidate for the Astronomer position. I am eager to contribute to your institution’s mission of advancing scientific knowledge and fostering innovation. Thank you for considering my application. I would welcome the opportunity to discuss how my skills and vision align with your goals.</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Saudi Arabia Riyadh</dc:title>
  <dc:creator/>
  <dc:language>en</dc:language>
  <cp:keywords/>
  <dcterms:created xsi:type="dcterms:W3CDTF">2026-07-23T11:34:17Z</dcterms:created>
  <dcterms:modified xsi:type="dcterms:W3CDTF">2026-07-23T11:34:17Z</dcterms:modified>
</cp:coreProperties>
</file>

<file path=docProps/custom.xml><?xml version="1.0" encoding="utf-8"?>
<Properties xmlns="http://schemas.openxmlformats.org/officeDocument/2006/custom-properties" xmlns:vt="http://schemas.openxmlformats.org/officeDocument/2006/docPropsVTypes"/>
</file>